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8487F" w14:textId="304747E5" w:rsidR="000C5675" w:rsidRDefault="00FD2BA6">
      <w:r>
        <w:t>Meeting Notes</w:t>
      </w:r>
    </w:p>
    <w:p w14:paraId="399DF150" w14:textId="0A86A578" w:rsidR="00FD2BA6" w:rsidRDefault="00FD2BA6">
      <w:r>
        <w:t xml:space="preserve">We primary use the </w:t>
      </w:r>
      <w:r w:rsidR="00FB1D99">
        <w:t>sprint documents to record what we have discussed during our meeting</w:t>
      </w:r>
      <w:r w:rsidR="00AC24A4">
        <w:t xml:space="preserve">s.  </w:t>
      </w:r>
      <w:r w:rsidR="002508D4">
        <w:t xml:space="preserve">This will serve as a simple summary for each meeting and other important </w:t>
      </w:r>
      <w:proofErr w:type="gramStart"/>
      <w:r w:rsidR="002508D4">
        <w:t>notes</w:t>
      </w:r>
      <w:proofErr w:type="gramEnd"/>
      <w:r w:rsidR="002508D4">
        <w:t>.</w:t>
      </w:r>
    </w:p>
    <w:p w14:paraId="198F974F" w14:textId="77777777" w:rsidR="00512C52" w:rsidRDefault="00512C52"/>
    <w:p w14:paraId="56DD080F" w14:textId="77777777" w:rsidR="00512C52" w:rsidRDefault="00512C52"/>
    <w:p w14:paraId="549B9B24" w14:textId="34AC73A3" w:rsidR="002508D4" w:rsidRDefault="00512C52" w:rsidP="00512C52">
      <w:pPr>
        <w:pStyle w:val="Heading1"/>
      </w:pPr>
      <w:r>
        <w:t>12/2/21</w:t>
      </w:r>
    </w:p>
    <w:p w14:paraId="2985A2B8" w14:textId="7E284DF3" w:rsidR="00512C52" w:rsidRDefault="00512C52" w:rsidP="00512C52">
      <w:pPr>
        <w:pStyle w:val="ListParagraph"/>
        <w:numPr>
          <w:ilvl w:val="0"/>
          <w:numId w:val="1"/>
        </w:numPr>
      </w:pPr>
      <w:r>
        <w:t>First meeting</w:t>
      </w:r>
    </w:p>
    <w:p w14:paraId="6B435C0F" w14:textId="4DD225FE" w:rsidR="00512C52" w:rsidRDefault="00512C52" w:rsidP="00512C52">
      <w:pPr>
        <w:pStyle w:val="ListParagraph"/>
        <w:numPr>
          <w:ilvl w:val="0"/>
          <w:numId w:val="1"/>
        </w:numPr>
      </w:pPr>
      <w:r>
        <w:t>Initial analyse and design of the coursework specification</w:t>
      </w:r>
    </w:p>
    <w:p w14:paraId="120856D8" w14:textId="33E9B95A" w:rsidR="00512C52" w:rsidRDefault="006D661E" w:rsidP="00512C52">
      <w:pPr>
        <w:pStyle w:val="ListParagraph"/>
        <w:numPr>
          <w:ilvl w:val="0"/>
          <w:numId w:val="1"/>
        </w:numPr>
      </w:pPr>
      <w:r>
        <w:t xml:space="preserve">Dedicate tasks to each </w:t>
      </w:r>
      <w:proofErr w:type="gramStart"/>
      <w:r>
        <w:t>members</w:t>
      </w:r>
      <w:proofErr w:type="gramEnd"/>
      <w:r>
        <w:t xml:space="preserve"> depending on skill level</w:t>
      </w:r>
    </w:p>
    <w:p w14:paraId="287873EF" w14:textId="41543024" w:rsidR="006D661E" w:rsidRDefault="006D661E" w:rsidP="00512C52">
      <w:pPr>
        <w:pStyle w:val="ListParagraph"/>
        <w:numPr>
          <w:ilvl w:val="0"/>
          <w:numId w:val="1"/>
        </w:numPr>
      </w:pPr>
      <w:r>
        <w:t xml:space="preserve">Tomasz and Mohammad will spend </w:t>
      </w:r>
      <w:r w:rsidR="00F54867">
        <w:t xml:space="preserve">the first few weeks learning unity using </w:t>
      </w:r>
      <w:proofErr w:type="spellStart"/>
      <w:r w:rsidR="00F54867">
        <w:t>Brackey’s</w:t>
      </w:r>
      <w:proofErr w:type="spellEnd"/>
      <w:r w:rsidR="00F54867">
        <w:t xml:space="preserve"> video</w:t>
      </w:r>
    </w:p>
    <w:p w14:paraId="55C7BD61" w14:textId="59699081" w:rsidR="00FB5331" w:rsidRDefault="00F13088" w:rsidP="00512C52">
      <w:pPr>
        <w:pStyle w:val="ListParagraph"/>
        <w:numPr>
          <w:ilvl w:val="0"/>
          <w:numId w:val="1"/>
        </w:numPr>
      </w:pPr>
      <w:hyperlink r:id="rId5" w:history="1">
        <w:r w:rsidRPr="004E1064">
          <w:rPr>
            <w:rStyle w:val="Hyperlink"/>
          </w:rPr>
          <w:t>https://www.youtube.com/watch?v=IlKaB1etrik&amp;ab_channel=Brackeys</w:t>
        </w:r>
      </w:hyperlink>
    </w:p>
    <w:p w14:paraId="00D74A6C" w14:textId="54EAA941" w:rsidR="00F13088" w:rsidRDefault="000C119A" w:rsidP="0042392D">
      <w:pPr>
        <w:pStyle w:val="Heading1"/>
      </w:pPr>
      <w:r>
        <w:t>2</w:t>
      </w:r>
      <w:r w:rsidR="00BD261D">
        <w:t>6/2/21</w:t>
      </w:r>
    </w:p>
    <w:p w14:paraId="496C0764" w14:textId="048617ED" w:rsidR="00BD261D" w:rsidRDefault="00A520A5" w:rsidP="00BD261D">
      <w:pPr>
        <w:pStyle w:val="ListParagraph"/>
        <w:numPr>
          <w:ilvl w:val="0"/>
          <w:numId w:val="1"/>
        </w:numPr>
      </w:pPr>
      <w:r>
        <w:t>We have managed to let the player to select a tile to move to</w:t>
      </w:r>
    </w:p>
    <w:p w14:paraId="2750A468" w14:textId="24BA3537" w:rsidR="00A520A5" w:rsidRDefault="00A520A5" w:rsidP="00BD261D">
      <w:pPr>
        <w:pStyle w:val="ListParagraph"/>
        <w:numPr>
          <w:ilvl w:val="0"/>
          <w:numId w:val="1"/>
        </w:numPr>
      </w:pPr>
      <w:r>
        <w:t>Board generation looking good and editable via the CSV file.</w:t>
      </w:r>
    </w:p>
    <w:p w14:paraId="1698523B" w14:textId="11DD517B" w:rsidR="00A520A5" w:rsidRDefault="00654A69" w:rsidP="00BD261D">
      <w:pPr>
        <w:pStyle w:val="ListParagraph"/>
        <w:numPr>
          <w:ilvl w:val="0"/>
          <w:numId w:val="1"/>
        </w:numPr>
      </w:pPr>
      <w:r>
        <w:t xml:space="preserve">Asked Tom to work on the UI as it doesn’t involve much C# coding and mostly drag and drop </w:t>
      </w:r>
      <w:r w:rsidR="009438CF">
        <w:t>UI elements</w:t>
      </w:r>
    </w:p>
    <w:p w14:paraId="728B95FA" w14:textId="59E632A6" w:rsidR="009438CF" w:rsidRDefault="0017122D" w:rsidP="0017122D">
      <w:pPr>
        <w:pStyle w:val="Heading1"/>
      </w:pPr>
      <w:r>
        <w:t>05/</w:t>
      </w:r>
      <w:r w:rsidR="00FF1225">
        <w:t>3/21</w:t>
      </w:r>
    </w:p>
    <w:p w14:paraId="6F320350" w14:textId="1D2C4BC6" w:rsidR="00FF1225" w:rsidRDefault="0002238B" w:rsidP="00FF1225">
      <w:pPr>
        <w:pStyle w:val="ListParagraph"/>
        <w:numPr>
          <w:ilvl w:val="0"/>
          <w:numId w:val="1"/>
        </w:numPr>
      </w:pPr>
      <w:r>
        <w:t>Decided to work on to get movement to work</w:t>
      </w:r>
    </w:p>
    <w:p w14:paraId="4763A511" w14:textId="473406B5" w:rsidR="0002238B" w:rsidRDefault="000D67E3" w:rsidP="00FF1225">
      <w:pPr>
        <w:pStyle w:val="ListParagraph"/>
        <w:numPr>
          <w:ilvl w:val="0"/>
          <w:numId w:val="1"/>
        </w:numPr>
      </w:pPr>
      <w:r>
        <w:t xml:space="preserve">Planning to take a break from the </w:t>
      </w:r>
      <w:r w:rsidR="00796D96">
        <w:t xml:space="preserve">project </w:t>
      </w:r>
      <w:r>
        <w:t>so 3 of us can work on the 3D modelling coursework</w:t>
      </w:r>
    </w:p>
    <w:p w14:paraId="31F2324F" w14:textId="25FF4465" w:rsidR="00796D96" w:rsidRDefault="00F02371" w:rsidP="00796D96">
      <w:pPr>
        <w:pStyle w:val="Heading1"/>
      </w:pPr>
      <w:r>
        <w:t>19/03/21</w:t>
      </w:r>
    </w:p>
    <w:p w14:paraId="4CEF9196" w14:textId="1CAA5437" w:rsidR="00F02371" w:rsidRDefault="00D6056C" w:rsidP="00F02371">
      <w:pPr>
        <w:pStyle w:val="ListParagraph"/>
        <w:numPr>
          <w:ilvl w:val="0"/>
          <w:numId w:val="1"/>
        </w:numPr>
      </w:pPr>
      <w:r>
        <w:t>The lamp model is done</w:t>
      </w:r>
    </w:p>
    <w:p w14:paraId="4D6D73CF" w14:textId="6DD2F255" w:rsidR="00D6056C" w:rsidRDefault="00D6056C" w:rsidP="00F02371">
      <w:pPr>
        <w:pStyle w:val="ListParagraph"/>
        <w:numPr>
          <w:ilvl w:val="0"/>
          <w:numId w:val="1"/>
        </w:numPr>
      </w:pPr>
      <w:r>
        <w:t>Movement seems to be done</w:t>
      </w:r>
    </w:p>
    <w:p w14:paraId="50A7910D" w14:textId="2FD3F0F4" w:rsidR="00D6056C" w:rsidRDefault="00EC3921" w:rsidP="00F02371">
      <w:pPr>
        <w:pStyle w:val="ListParagraph"/>
        <w:numPr>
          <w:ilvl w:val="0"/>
          <w:numId w:val="1"/>
        </w:numPr>
      </w:pPr>
      <w:r>
        <w:t>Decided to work on accusation as the UI used in that can be reused for suggestion</w:t>
      </w:r>
    </w:p>
    <w:p w14:paraId="70CF7B88" w14:textId="2F113577" w:rsidR="00303A76" w:rsidRDefault="00303A76" w:rsidP="00303A76">
      <w:pPr>
        <w:pStyle w:val="Heading1"/>
      </w:pPr>
      <w:r>
        <w:t>13/04/21</w:t>
      </w:r>
    </w:p>
    <w:p w14:paraId="423CF1DE" w14:textId="069A3627" w:rsidR="00303A76" w:rsidRDefault="00303A76" w:rsidP="00303A76">
      <w:pPr>
        <w:pStyle w:val="ListParagraph"/>
        <w:numPr>
          <w:ilvl w:val="0"/>
          <w:numId w:val="1"/>
        </w:numPr>
      </w:pPr>
      <w:r>
        <w:t xml:space="preserve">Meeting </w:t>
      </w:r>
      <w:r w:rsidR="00E37DA6">
        <w:t>at the last week of easter</w:t>
      </w:r>
    </w:p>
    <w:p w14:paraId="651C3CF9" w14:textId="513BA984" w:rsidR="00E37DA6" w:rsidRDefault="00E37DA6" w:rsidP="00303A76">
      <w:pPr>
        <w:pStyle w:val="ListParagraph"/>
        <w:numPr>
          <w:ilvl w:val="0"/>
          <w:numId w:val="1"/>
        </w:numPr>
      </w:pPr>
      <w:r>
        <w:t>No one wants to work XD</w:t>
      </w:r>
    </w:p>
    <w:p w14:paraId="78E30FA1" w14:textId="73825868" w:rsidR="00F51052" w:rsidRDefault="00F51052" w:rsidP="00303A76">
      <w:pPr>
        <w:pStyle w:val="ListParagraph"/>
        <w:numPr>
          <w:ilvl w:val="0"/>
          <w:numId w:val="1"/>
        </w:numPr>
      </w:pPr>
      <w:r>
        <w:t>Accusation seems to be working, some UI seems to be a bit broken</w:t>
      </w:r>
    </w:p>
    <w:p w14:paraId="6A868E22" w14:textId="1E5C290F" w:rsidR="00F51052" w:rsidRDefault="004D295C" w:rsidP="00303A76">
      <w:pPr>
        <w:pStyle w:val="ListParagraph"/>
        <w:numPr>
          <w:ilvl w:val="0"/>
          <w:numId w:val="1"/>
        </w:numPr>
      </w:pPr>
      <w:r>
        <w:t>Moving on to suggestion</w:t>
      </w:r>
    </w:p>
    <w:p w14:paraId="509FE017" w14:textId="744999D5" w:rsidR="004D295C" w:rsidRDefault="00CD44C0" w:rsidP="00CD44C0">
      <w:pPr>
        <w:pStyle w:val="Heading1"/>
      </w:pPr>
      <w:r>
        <w:lastRenderedPageBreak/>
        <w:t>19/04/21</w:t>
      </w:r>
    </w:p>
    <w:p w14:paraId="469F66F5" w14:textId="65F1E51F" w:rsidR="00CD44C0" w:rsidRPr="00CD44C0" w:rsidRDefault="00CD44C0" w:rsidP="00CD44C0">
      <w:pPr>
        <w:pStyle w:val="ListParagraph"/>
        <w:numPr>
          <w:ilvl w:val="0"/>
          <w:numId w:val="1"/>
        </w:numPr>
      </w:pPr>
      <w:r w:rsidRPr="00CD44C0">
        <w:drawing>
          <wp:inline distT="0" distB="0" distL="0" distR="0" wp14:anchorId="64895799" wp14:editId="55769D97">
            <wp:extent cx="5731510" cy="2997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BF02C" w14:textId="5F779FD3" w:rsidR="004E0DC1" w:rsidRDefault="004E0DC1" w:rsidP="00CD44C0">
      <w:pPr>
        <w:pStyle w:val="ListParagraph"/>
        <w:numPr>
          <w:ilvl w:val="0"/>
          <w:numId w:val="1"/>
        </w:numPr>
      </w:pPr>
      <w:r>
        <w:t>Post Easter meeting</w:t>
      </w:r>
    </w:p>
    <w:p w14:paraId="40086AE5" w14:textId="43F40DA3" w:rsidR="00E37DA6" w:rsidRDefault="00CD44C0" w:rsidP="00CD44C0">
      <w:pPr>
        <w:pStyle w:val="ListParagraph"/>
        <w:numPr>
          <w:ilvl w:val="0"/>
          <w:numId w:val="1"/>
        </w:numPr>
      </w:pPr>
      <w:r>
        <w:t xml:space="preserve">UI is broken, accusation </w:t>
      </w:r>
      <w:r w:rsidR="00763E51">
        <w:t>does not work, errors every where</w:t>
      </w:r>
    </w:p>
    <w:p w14:paraId="7DC6129E" w14:textId="024DFB03" w:rsidR="00763E51" w:rsidRDefault="00763E51" w:rsidP="00CD44C0">
      <w:pPr>
        <w:pStyle w:val="ListParagraph"/>
        <w:numPr>
          <w:ilvl w:val="0"/>
          <w:numId w:val="1"/>
        </w:numPr>
      </w:pPr>
      <w:r>
        <w:t xml:space="preserve">Missing multiple important </w:t>
      </w:r>
      <w:r w:rsidR="007F434C">
        <w:t>functionality</w:t>
      </w:r>
    </w:p>
    <w:p w14:paraId="5F0A29B6" w14:textId="24B2CFB4" w:rsidR="004637E1" w:rsidRPr="004637E1" w:rsidRDefault="004637E1" w:rsidP="004637E1">
      <w:pPr>
        <w:pStyle w:val="ListParagraph"/>
        <w:numPr>
          <w:ilvl w:val="0"/>
          <w:numId w:val="3"/>
        </w:numPr>
        <w:rPr>
          <w:rFonts w:eastAsia="Calibri" w:cstheme="minorHAnsi"/>
        </w:rPr>
      </w:pPr>
      <w:r w:rsidRPr="004637E1">
        <w:rPr>
          <w:rFonts w:eastAsia="Calibri" w:cstheme="minorHAnsi"/>
        </w:rPr>
        <w:t>What we have:</w:t>
      </w:r>
    </w:p>
    <w:p w14:paraId="23EF040F" w14:textId="77777777" w:rsidR="004637E1" w:rsidRPr="004637E1" w:rsidRDefault="004637E1" w:rsidP="004637E1">
      <w:pPr>
        <w:pStyle w:val="ListParagraph"/>
        <w:widowControl w:val="0"/>
        <w:numPr>
          <w:ilvl w:val="0"/>
          <w:numId w:val="3"/>
        </w:numPr>
        <w:spacing w:after="0" w:line="240" w:lineRule="auto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Gantt chart</w:t>
      </w:r>
    </w:p>
    <w:p w14:paraId="237B7E3B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Missing risk assessment</w:t>
      </w:r>
    </w:p>
    <w:p w14:paraId="53A65B8C" w14:textId="77777777" w:rsidR="004637E1" w:rsidRPr="004637E1" w:rsidRDefault="004637E1" w:rsidP="004637E1">
      <w:pPr>
        <w:pStyle w:val="ListParagraph"/>
        <w:widowControl w:val="0"/>
        <w:numPr>
          <w:ilvl w:val="0"/>
          <w:numId w:val="3"/>
        </w:numPr>
        <w:spacing w:after="0" w:line="240" w:lineRule="auto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Class diagram</w:t>
      </w:r>
    </w:p>
    <w:p w14:paraId="3012F9F4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 xml:space="preserve">Only one single </w:t>
      </w:r>
      <w:proofErr w:type="gramStart"/>
      <w:r w:rsidRPr="004637E1">
        <w:rPr>
          <w:rFonts w:eastAsia="Calibri" w:cstheme="minorHAnsi"/>
        </w:rPr>
        <w:t>high level</w:t>
      </w:r>
      <w:proofErr w:type="gramEnd"/>
      <w:r w:rsidRPr="004637E1">
        <w:rPr>
          <w:rFonts w:eastAsia="Calibri" w:cstheme="minorHAnsi"/>
        </w:rPr>
        <w:t xml:space="preserve"> diagram for the overall system</w:t>
      </w:r>
    </w:p>
    <w:p w14:paraId="630BD54A" w14:textId="77777777" w:rsidR="004637E1" w:rsidRPr="004637E1" w:rsidRDefault="004637E1" w:rsidP="004637E1">
      <w:pPr>
        <w:pStyle w:val="ListParagraph"/>
        <w:widowControl w:val="0"/>
        <w:numPr>
          <w:ilvl w:val="0"/>
          <w:numId w:val="3"/>
        </w:numPr>
        <w:spacing w:after="0" w:line="240" w:lineRule="auto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UML</w:t>
      </w:r>
    </w:p>
    <w:p w14:paraId="580254F1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Movement</w:t>
      </w:r>
    </w:p>
    <w:p w14:paraId="6C819251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Check shortcut</w:t>
      </w:r>
    </w:p>
    <w:p w14:paraId="41D7156D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Suggestion</w:t>
      </w:r>
    </w:p>
    <w:p w14:paraId="735DD4EE" w14:textId="750F7382" w:rsidR="004637E1" w:rsidRDefault="004637E1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Accusation</w:t>
      </w:r>
    </w:p>
    <w:p w14:paraId="6CCF27E7" w14:textId="20C040E4" w:rsidR="00320E5B" w:rsidRDefault="00320E5B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Board generation</w:t>
      </w:r>
    </w:p>
    <w:p w14:paraId="0A862CEB" w14:textId="3043EC36" w:rsidR="00320E5B" w:rsidRPr="004637E1" w:rsidRDefault="00320E5B" w:rsidP="004637E1">
      <w:pPr>
        <w:pStyle w:val="ListParagraph"/>
        <w:widowControl w:val="0"/>
        <w:numPr>
          <w:ilvl w:val="1"/>
          <w:numId w:val="3"/>
        </w:numPr>
        <w:spacing w:after="0" w:line="240" w:lineRule="auto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Showing movable tiles</w:t>
      </w:r>
    </w:p>
    <w:p w14:paraId="3F0AB7ED" w14:textId="77777777" w:rsidR="004637E1" w:rsidRPr="004637E1" w:rsidRDefault="004637E1" w:rsidP="004637E1">
      <w:pPr>
        <w:pStyle w:val="ListParagraph"/>
        <w:widowControl w:val="0"/>
        <w:numPr>
          <w:ilvl w:val="0"/>
          <w:numId w:val="3"/>
        </w:numPr>
        <w:spacing w:after="0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Sprint cycle docs</w:t>
      </w:r>
    </w:p>
    <w:p w14:paraId="193EE561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We have 5</w:t>
      </w:r>
    </w:p>
    <w:p w14:paraId="1CF26B65" w14:textId="11BC724A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 xml:space="preserve">Missing </w:t>
      </w:r>
      <w:r w:rsidR="00320E5B">
        <w:rPr>
          <w:rFonts w:eastAsia="Calibri" w:cstheme="minorHAnsi"/>
        </w:rPr>
        <w:t>refinements</w:t>
      </w:r>
    </w:p>
    <w:p w14:paraId="1F2EF9F3" w14:textId="77777777" w:rsidR="004637E1" w:rsidRPr="004637E1" w:rsidRDefault="004637E1" w:rsidP="004637E1">
      <w:pPr>
        <w:pStyle w:val="ListParagraph"/>
        <w:widowControl w:val="0"/>
        <w:numPr>
          <w:ilvl w:val="0"/>
          <w:numId w:val="3"/>
        </w:numPr>
        <w:spacing w:after="0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Testing</w:t>
      </w:r>
    </w:p>
    <w:p w14:paraId="6837A1E3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Test scene</w:t>
      </w:r>
    </w:p>
    <w:p w14:paraId="394A6DA9" w14:textId="77777777" w:rsidR="004637E1" w:rsidRPr="004637E1" w:rsidRDefault="004637E1" w:rsidP="004637E1">
      <w:pPr>
        <w:pStyle w:val="ListParagraph"/>
        <w:widowControl w:val="0"/>
        <w:numPr>
          <w:ilvl w:val="2"/>
          <w:numId w:val="3"/>
        </w:numPr>
        <w:spacing w:after="0"/>
        <w:ind w:left="252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Room entry scene</w:t>
      </w:r>
    </w:p>
    <w:p w14:paraId="775DD152" w14:textId="77777777" w:rsidR="004637E1" w:rsidRPr="004637E1" w:rsidRDefault="004637E1" w:rsidP="004637E1">
      <w:pPr>
        <w:pStyle w:val="ListParagraph"/>
        <w:widowControl w:val="0"/>
        <w:numPr>
          <w:ilvl w:val="2"/>
          <w:numId w:val="3"/>
        </w:numPr>
        <w:spacing w:after="0"/>
        <w:ind w:left="252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Player shortcut test scene</w:t>
      </w:r>
    </w:p>
    <w:p w14:paraId="65342A54" w14:textId="77777777" w:rsidR="004637E1" w:rsidRPr="004637E1" w:rsidRDefault="004637E1" w:rsidP="004637E1">
      <w:pPr>
        <w:pStyle w:val="ListParagraph"/>
        <w:widowControl w:val="0"/>
        <w:numPr>
          <w:ilvl w:val="2"/>
          <w:numId w:val="3"/>
        </w:numPr>
        <w:spacing w:after="0"/>
        <w:ind w:left="252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Dice scene</w:t>
      </w:r>
    </w:p>
    <w:p w14:paraId="1D48B5F4" w14:textId="77777777" w:rsidR="004637E1" w:rsidRPr="004637E1" w:rsidRDefault="004637E1" w:rsidP="004637E1">
      <w:pPr>
        <w:pStyle w:val="ListParagraph"/>
        <w:widowControl w:val="0"/>
        <w:numPr>
          <w:ilvl w:val="2"/>
          <w:numId w:val="3"/>
        </w:numPr>
        <w:spacing w:after="0"/>
        <w:ind w:left="252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Movement scene</w:t>
      </w:r>
    </w:p>
    <w:p w14:paraId="09791887" w14:textId="77777777" w:rsidR="004637E1" w:rsidRPr="004637E1" w:rsidRDefault="004637E1" w:rsidP="004637E1">
      <w:pPr>
        <w:pStyle w:val="ListParagraph"/>
        <w:widowControl w:val="0"/>
        <w:numPr>
          <w:ilvl w:val="2"/>
          <w:numId w:val="3"/>
        </w:numPr>
        <w:spacing w:after="0"/>
        <w:ind w:left="252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Suggestion scene</w:t>
      </w:r>
    </w:p>
    <w:p w14:paraId="05AEA014" w14:textId="6E46FDB2" w:rsidR="004637E1" w:rsidRPr="004637E1" w:rsidRDefault="00320E5B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Polish and finalise </w:t>
      </w:r>
      <w:r w:rsidR="004637E1" w:rsidRPr="004637E1">
        <w:rPr>
          <w:rFonts w:eastAsia="Calibri" w:cstheme="minorHAnsi"/>
        </w:rPr>
        <w:t>Testing documents for all the scene</w:t>
      </w:r>
    </w:p>
    <w:p w14:paraId="173FD91D" w14:textId="77777777" w:rsidR="004637E1" w:rsidRPr="004637E1" w:rsidRDefault="004637E1" w:rsidP="004637E1">
      <w:pPr>
        <w:pStyle w:val="ListParagraph"/>
        <w:widowControl w:val="0"/>
        <w:numPr>
          <w:ilvl w:val="0"/>
          <w:numId w:val="3"/>
        </w:numPr>
        <w:spacing w:after="0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Functionality:</w:t>
      </w:r>
    </w:p>
    <w:p w14:paraId="0778E9B5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Board generation</w:t>
      </w:r>
    </w:p>
    <w:p w14:paraId="44AA72C3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Dice rolling</w:t>
      </w:r>
    </w:p>
    <w:p w14:paraId="5A016A8C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Player movement selection</w:t>
      </w:r>
    </w:p>
    <w:p w14:paraId="0361502F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Room entry</w:t>
      </w:r>
    </w:p>
    <w:p w14:paraId="474DCDF3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lastRenderedPageBreak/>
        <w:t>Turn control</w:t>
      </w:r>
    </w:p>
    <w:p w14:paraId="0EE2C9EF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 xml:space="preserve">Code for suggestion and accusations </w:t>
      </w:r>
    </w:p>
    <w:p w14:paraId="2D698375" w14:textId="77777777" w:rsidR="004637E1" w:rsidRPr="004637E1" w:rsidRDefault="004637E1" w:rsidP="004637E1">
      <w:pPr>
        <w:pStyle w:val="ListParagraph"/>
        <w:widowControl w:val="0"/>
        <w:numPr>
          <w:ilvl w:val="1"/>
          <w:numId w:val="3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Free roll tile</w:t>
      </w:r>
    </w:p>
    <w:p w14:paraId="43E4EABB" w14:textId="77777777" w:rsidR="004637E1" w:rsidRPr="004637E1" w:rsidRDefault="004637E1" w:rsidP="004637E1">
      <w:pPr>
        <w:ind w:left="360"/>
        <w:rPr>
          <w:rFonts w:eastAsia="Calibri" w:cstheme="minorHAnsi"/>
        </w:rPr>
      </w:pPr>
    </w:p>
    <w:p w14:paraId="400DEFDC" w14:textId="18C076B5" w:rsidR="004637E1" w:rsidRPr="004637E1" w:rsidRDefault="004637E1" w:rsidP="004637E1">
      <w:pPr>
        <w:pStyle w:val="ListParagraph"/>
        <w:widowControl w:val="0"/>
        <w:numPr>
          <w:ilvl w:val="0"/>
          <w:numId w:val="2"/>
        </w:numPr>
        <w:spacing w:after="0"/>
        <w:ind w:left="108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Things to do</w:t>
      </w:r>
      <w:r w:rsidR="0047564E">
        <w:rPr>
          <w:rFonts w:eastAsia="Calibri" w:cstheme="minorHAnsi"/>
        </w:rPr>
        <w:t xml:space="preserve"> </w:t>
      </w:r>
      <w:r w:rsidR="00480A78">
        <w:rPr>
          <w:rFonts w:eastAsia="Calibri" w:cstheme="minorHAnsi"/>
        </w:rPr>
        <w:t>today</w:t>
      </w:r>
      <w:r w:rsidR="0047564E">
        <w:rPr>
          <w:rFonts w:eastAsia="Calibri" w:cstheme="minorHAnsi"/>
        </w:rPr>
        <w:t>:</w:t>
      </w:r>
    </w:p>
    <w:p w14:paraId="71B7A249" w14:textId="77777777" w:rsidR="004637E1" w:rsidRPr="004637E1" w:rsidRDefault="004637E1" w:rsidP="004637E1">
      <w:pPr>
        <w:pStyle w:val="ListParagraph"/>
        <w:widowControl w:val="0"/>
        <w:numPr>
          <w:ilvl w:val="1"/>
          <w:numId w:val="2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Suggestion test scene</w:t>
      </w:r>
    </w:p>
    <w:p w14:paraId="2CD9C2C8" w14:textId="77777777" w:rsidR="004637E1" w:rsidRPr="004637E1" w:rsidRDefault="004637E1" w:rsidP="004637E1">
      <w:pPr>
        <w:pStyle w:val="ListParagraph"/>
        <w:widowControl w:val="0"/>
        <w:numPr>
          <w:ilvl w:val="2"/>
          <w:numId w:val="2"/>
        </w:numPr>
        <w:spacing w:after="0"/>
        <w:ind w:left="252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>Dealing more cards than it should be</w:t>
      </w:r>
    </w:p>
    <w:p w14:paraId="39123AAA" w14:textId="12A2B23B" w:rsidR="004637E1" w:rsidRPr="004637E1" w:rsidRDefault="004637E1" w:rsidP="004637E1">
      <w:pPr>
        <w:pStyle w:val="ListParagraph"/>
        <w:widowControl w:val="0"/>
        <w:numPr>
          <w:ilvl w:val="1"/>
          <w:numId w:val="2"/>
        </w:numPr>
        <w:spacing w:after="0"/>
        <w:ind w:left="1800"/>
        <w:contextualSpacing w:val="0"/>
        <w:jc w:val="both"/>
        <w:rPr>
          <w:rFonts w:eastAsia="Calibri" w:cstheme="minorHAnsi"/>
        </w:rPr>
      </w:pPr>
      <w:r w:rsidRPr="004637E1">
        <w:rPr>
          <w:rFonts w:eastAsia="Calibri" w:cstheme="minorHAnsi"/>
        </w:rPr>
        <w:t xml:space="preserve">Fix the Card UI </w:t>
      </w:r>
      <w:r w:rsidR="0047564E">
        <w:rPr>
          <w:rFonts w:eastAsia="Calibri" w:cstheme="minorHAnsi"/>
        </w:rPr>
        <w:t>again</w:t>
      </w:r>
    </w:p>
    <w:p w14:paraId="04A350ED" w14:textId="6426BB6A" w:rsidR="007F434C" w:rsidRDefault="00480A78" w:rsidP="00480A7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Will meet again tomorrow</w:t>
      </w:r>
    </w:p>
    <w:p w14:paraId="3CF0BF47" w14:textId="77777777" w:rsidR="00173CEE" w:rsidRPr="00173CEE" w:rsidRDefault="00173CEE" w:rsidP="00173CEE">
      <w:pPr>
        <w:rPr>
          <w:rFonts w:cstheme="minorHAnsi"/>
        </w:rPr>
      </w:pPr>
    </w:p>
    <w:p w14:paraId="1FCF3AD0" w14:textId="3B23B6C0" w:rsidR="00173CEE" w:rsidRPr="00173CEE" w:rsidRDefault="00173CEE" w:rsidP="00173CEE">
      <w:pPr>
        <w:pStyle w:val="Heading1"/>
        <w:rPr>
          <w:rFonts w:eastAsia="Calibri"/>
        </w:rPr>
      </w:pPr>
      <w:r w:rsidRPr="00E85EEE">
        <w:rPr>
          <w:rFonts w:eastAsia="Calibri"/>
        </w:rPr>
        <w:t>20/04/21</w:t>
      </w:r>
    </w:p>
    <w:p w14:paraId="6C100185" w14:textId="77777777" w:rsidR="00173CEE" w:rsidRPr="00E85EEE" w:rsidRDefault="00173CEE" w:rsidP="00173CEE">
      <w:pPr>
        <w:pStyle w:val="ListParagraph"/>
        <w:widowControl w:val="0"/>
        <w:numPr>
          <w:ilvl w:val="0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issing functionalities:</w:t>
      </w:r>
    </w:p>
    <w:p w14:paraId="3D1741DA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howing suggested cards from player</w:t>
      </w:r>
    </w:p>
    <w:p w14:paraId="40462FD2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isplay and click on card to be suggested</w:t>
      </w:r>
    </w:p>
    <w:p w14:paraId="5FA56D25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 the suggested stuff</w:t>
      </w:r>
    </w:p>
    <w:p w14:paraId="685906D2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win screen</w:t>
      </w:r>
    </w:p>
    <w:p w14:paraId="3A679316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layer eliminated screen</w:t>
      </w:r>
    </w:p>
    <w:p w14:paraId="328282F1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etting bonus tiles to work</w:t>
      </w:r>
    </w:p>
    <w:p w14:paraId="53E62A1F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inly Suggestion</w:t>
      </w:r>
    </w:p>
    <w:p w14:paraId="3FEAC78B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emake Suggestion to take room when landing on that tile</w:t>
      </w:r>
    </w:p>
    <w:p w14:paraId="2CF608FF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I</w:t>
      </w:r>
    </w:p>
    <w:p w14:paraId="75C3EEE2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AIN</w:t>
      </w:r>
    </w:p>
    <w:p w14:paraId="78B0428B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sign AI logic</w:t>
      </w:r>
    </w:p>
    <w:p w14:paraId="1CF5C4CF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sign UML</w:t>
      </w:r>
    </w:p>
    <w:p w14:paraId="1B8C0BD9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Implementation of logic</w:t>
      </w:r>
    </w:p>
    <w:p w14:paraId="66AF44B8" w14:textId="77777777" w:rsidR="00173CEE" w:rsidRPr="00E85EEE" w:rsidRDefault="00173CEE" w:rsidP="00173CEE">
      <w:pPr>
        <w:pStyle w:val="ListParagraph"/>
        <w:widowControl w:val="0"/>
        <w:numPr>
          <w:ilvl w:val="3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ing and moving tiles</w:t>
      </w:r>
    </w:p>
    <w:p w14:paraId="6CEC2C38" w14:textId="77777777" w:rsidR="00173CEE" w:rsidRPr="00E85EEE" w:rsidRDefault="00173CEE" w:rsidP="00173CEE">
      <w:pPr>
        <w:pStyle w:val="ListParagraph"/>
        <w:widowControl w:val="0"/>
        <w:numPr>
          <w:ilvl w:val="3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etting to a room</w:t>
      </w:r>
    </w:p>
    <w:p w14:paraId="3B695755" w14:textId="77777777" w:rsidR="00173CEE" w:rsidRPr="00E85EEE" w:rsidRDefault="00173CEE" w:rsidP="00173CEE">
      <w:pPr>
        <w:pStyle w:val="ListParagraph"/>
        <w:widowControl w:val="0"/>
        <w:numPr>
          <w:ilvl w:val="3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suggestions</w:t>
      </w:r>
    </w:p>
    <w:p w14:paraId="53481C70" w14:textId="77777777" w:rsidR="00173CEE" w:rsidRPr="00E85EEE" w:rsidRDefault="00173CEE" w:rsidP="00173CEE">
      <w:pPr>
        <w:pStyle w:val="ListParagraph"/>
        <w:widowControl w:val="0"/>
        <w:numPr>
          <w:ilvl w:val="4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andomly</w:t>
      </w:r>
    </w:p>
    <w:p w14:paraId="1077D63F" w14:textId="77777777" w:rsidR="00173CEE" w:rsidRPr="00E85EEE" w:rsidRDefault="00173CEE" w:rsidP="00173CEE">
      <w:pPr>
        <w:pStyle w:val="ListParagraph"/>
        <w:widowControl w:val="0"/>
        <w:numPr>
          <w:ilvl w:val="3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andle showing cards</w:t>
      </w:r>
    </w:p>
    <w:p w14:paraId="6062F565" w14:textId="77777777" w:rsidR="00173CEE" w:rsidRPr="00E85EEE" w:rsidRDefault="00173CEE" w:rsidP="00173CEE">
      <w:pPr>
        <w:pStyle w:val="ListParagraph"/>
        <w:widowControl w:val="0"/>
        <w:numPr>
          <w:ilvl w:val="4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andomly</w:t>
      </w:r>
    </w:p>
    <w:p w14:paraId="4F6CFA9C" w14:textId="77777777" w:rsidR="00173CEE" w:rsidRPr="00E85EEE" w:rsidRDefault="00173CEE" w:rsidP="00173CEE">
      <w:pPr>
        <w:pStyle w:val="ListParagraph"/>
        <w:widowControl w:val="0"/>
        <w:numPr>
          <w:ilvl w:val="3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Accusations when ready</w:t>
      </w:r>
    </w:p>
    <w:p w14:paraId="22D70120" w14:textId="77777777" w:rsidR="00173CEE" w:rsidRPr="00E85EEE" w:rsidRDefault="00173CEE" w:rsidP="00173CEE">
      <w:pPr>
        <w:pStyle w:val="ListParagraph"/>
        <w:widowControl w:val="0"/>
        <w:numPr>
          <w:ilvl w:val="1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customization</w:t>
      </w:r>
    </w:p>
    <w:p w14:paraId="2D52E2EC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t number of players and AI</w:t>
      </w:r>
    </w:p>
    <w:p w14:paraId="5FD83759" w14:textId="77777777" w:rsidR="00173CEE" w:rsidRPr="00E85EEE" w:rsidRDefault="00173CEE" w:rsidP="00173CEE">
      <w:pPr>
        <w:pStyle w:val="ListParagraph"/>
        <w:widowControl w:val="0"/>
        <w:numPr>
          <w:ilvl w:val="2"/>
          <w:numId w:val="4"/>
        </w:numPr>
        <w:spacing w:after="0"/>
        <w:contextualSpacing w:val="0"/>
        <w:jc w:val="both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hoose which player is which character</w:t>
      </w:r>
    </w:p>
    <w:p w14:paraId="31E50643" w14:textId="35ECEF77" w:rsidR="00D74368" w:rsidRPr="00D74368" w:rsidRDefault="00D74368" w:rsidP="00D74368">
      <w:pPr>
        <w:pStyle w:val="Heading1"/>
        <w:rPr>
          <w:rFonts w:eastAsia="Calibri"/>
        </w:rPr>
      </w:pPr>
      <w:r w:rsidRPr="00E85EEE">
        <w:rPr>
          <w:rFonts w:eastAsia="Calibri"/>
        </w:rPr>
        <w:t>22/04/21</w:t>
      </w:r>
    </w:p>
    <w:p w14:paraId="3A2E025F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dded sprite to card class</w:t>
      </w:r>
    </w:p>
    <w:p w14:paraId="121DBBAC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new Enum to string converter</w:t>
      </w:r>
    </w:p>
    <w:p w14:paraId="19B58210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ot new UI</w:t>
      </w:r>
    </w:p>
    <w:p w14:paraId="634B6BB7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dded AI</w:t>
      </w:r>
    </w:p>
    <w:p w14:paraId="5F702565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emade suggestion and accusation menu</w:t>
      </w:r>
    </w:p>
    <w:p w14:paraId="6C576C54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lastRenderedPageBreak/>
        <w:t>Need to do:</w:t>
      </w:r>
    </w:p>
    <w:p w14:paraId="70E3CE25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win (Done)</w:t>
      </w:r>
    </w:p>
    <w:p w14:paraId="6E68568D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over (Done)</w:t>
      </w:r>
    </w:p>
    <w:p w14:paraId="33CD5BD4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tective notepad</w:t>
      </w:r>
    </w:p>
    <w:p w14:paraId="6848B08D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manager (Done)</w:t>
      </w:r>
    </w:p>
    <w:p w14:paraId="47A9F793" w14:textId="03ECB1F1" w:rsidR="00D74368" w:rsidRPr="00B202AB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I stepping on extra suggestions tile</w:t>
      </w:r>
    </w:p>
    <w:p w14:paraId="2A732E11" w14:textId="028F7748" w:rsidR="00B202AB" w:rsidRPr="00E85EEE" w:rsidRDefault="00B202AB" w:rsidP="00B202AB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Meeting with Mr Raffles</w:t>
      </w:r>
    </w:p>
    <w:p w14:paraId="5E8BA0E3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hings to ask:</w:t>
      </w:r>
    </w:p>
    <w:p w14:paraId="2DA8002E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e are in crunch mode</w:t>
      </w:r>
    </w:p>
    <w:p w14:paraId="211BA4C7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howing suggestion</w:t>
      </w:r>
    </w:p>
    <w:p w14:paraId="0DDFF832" w14:textId="0A6422F8" w:rsidR="00D74368" w:rsidRPr="00D74368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uggestion tile</w:t>
      </w:r>
    </w:p>
    <w:p w14:paraId="6441569A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ment doesn’t cost to enter a room</w:t>
      </w:r>
    </w:p>
    <w:p w14:paraId="39A433E1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How fill out sprint properly </w:t>
      </w:r>
    </w:p>
    <w:p w14:paraId="69B9FEE1" w14:textId="6797EE00" w:rsidR="00D74368" w:rsidRPr="00D74368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ultiple deceives</w:t>
      </w:r>
    </w:p>
    <w:p w14:paraId="1F73F480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affles suggestion:</w:t>
      </w:r>
    </w:p>
    <w:p w14:paraId="3E77A885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mo button</w:t>
      </w:r>
    </w:p>
    <w:p w14:paraId="0F88BDE0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ave 6 AIs to play to show how the game plays</w:t>
      </w:r>
    </w:p>
    <w:p w14:paraId="0BE8FFC3" w14:textId="77777777" w:rsidR="00D74368" w:rsidRPr="00E85EEE" w:rsidRDefault="00D74368" w:rsidP="00D74368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esponds:</w:t>
      </w:r>
    </w:p>
    <w:p w14:paraId="04A896F6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esting</w:t>
      </w:r>
    </w:p>
    <w:p w14:paraId="52B41AE8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Organize component testing to the scene</w:t>
      </w:r>
    </w:p>
    <w:p w14:paraId="62791151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Possible actions it can do and what it is expected and if </w:t>
      </w:r>
      <w:proofErr w:type="gramStart"/>
      <w:r w:rsidRPr="00E85EEE">
        <w:rPr>
          <w:rFonts w:ascii="Calibri" w:eastAsia="Calibri" w:hAnsi="Calibri" w:cs="Calibri"/>
          <w:sz w:val="24"/>
          <w:szCs w:val="24"/>
        </w:rPr>
        <w:t>it</w:t>
      </w:r>
      <w:proofErr w:type="gramEnd"/>
      <w:r w:rsidRPr="00E85EEE">
        <w:rPr>
          <w:rFonts w:ascii="Calibri" w:eastAsia="Calibri" w:hAnsi="Calibri" w:cs="Calibri"/>
          <w:sz w:val="24"/>
          <w:szCs w:val="24"/>
        </w:rPr>
        <w:t xml:space="preserve"> pas or fail</w:t>
      </w:r>
    </w:p>
    <w:p w14:paraId="599A44DD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ystem level testing depending on the Clue Rules</w:t>
      </w:r>
    </w:p>
    <w:p w14:paraId="0E50B678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ross checking with the component requirements</w:t>
      </w:r>
    </w:p>
    <w:p w14:paraId="4974C773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Have it run </w:t>
      </w:r>
      <w:proofErr w:type="spellStart"/>
      <w:r w:rsidRPr="00E85EEE">
        <w:rPr>
          <w:rFonts w:ascii="Calibri" w:eastAsia="Calibri" w:hAnsi="Calibri" w:cs="Calibri"/>
          <w:sz w:val="24"/>
          <w:szCs w:val="24"/>
        </w:rPr>
        <w:t>non stop</w:t>
      </w:r>
      <w:proofErr w:type="spellEnd"/>
      <w:r w:rsidRPr="00E85EEE">
        <w:rPr>
          <w:rFonts w:ascii="Calibri" w:eastAsia="Calibri" w:hAnsi="Calibri" w:cs="Calibri"/>
          <w:sz w:val="24"/>
          <w:szCs w:val="24"/>
        </w:rPr>
        <w:t xml:space="preserve">, reliability </w:t>
      </w:r>
      <w:proofErr w:type="gramStart"/>
      <w:r w:rsidRPr="00E85EEE">
        <w:rPr>
          <w:rFonts w:ascii="Calibri" w:eastAsia="Calibri" w:hAnsi="Calibri" w:cs="Calibri"/>
          <w:sz w:val="24"/>
          <w:szCs w:val="24"/>
        </w:rPr>
        <w:t>testing</w:t>
      </w:r>
      <w:proofErr w:type="gramEnd"/>
    </w:p>
    <w:p w14:paraId="6C25CDBE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eer assessment</w:t>
      </w:r>
    </w:p>
    <w:p w14:paraId="0152DFB9" w14:textId="77777777" w:rsidR="00D74368" w:rsidRPr="00E85EEE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None zero for Mohammod</w:t>
      </w:r>
    </w:p>
    <w:p w14:paraId="635D6CAF" w14:textId="77777777" w:rsidR="00D74368" w:rsidRPr="00E85EEE" w:rsidRDefault="00D74368" w:rsidP="00D74368">
      <w:pPr>
        <w:pStyle w:val="ListParagraph"/>
        <w:widowControl w:val="0"/>
        <w:numPr>
          <w:ilvl w:val="3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inimal engagement </w:t>
      </w:r>
    </w:p>
    <w:p w14:paraId="05496620" w14:textId="77777777" w:rsidR="00D74368" w:rsidRPr="00E85EEE" w:rsidRDefault="00D74368" w:rsidP="00D74368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lass diagram</w:t>
      </w:r>
    </w:p>
    <w:p w14:paraId="6BDF8814" w14:textId="1599C3FF" w:rsidR="00D74368" w:rsidRPr="00DE466A" w:rsidRDefault="00D74368" w:rsidP="00D74368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Update it</w:t>
      </w:r>
    </w:p>
    <w:p w14:paraId="4700BD97" w14:textId="3FB64810" w:rsidR="00DE466A" w:rsidRDefault="00DE466A" w:rsidP="00DE466A">
      <w:pPr>
        <w:widowControl w:val="0"/>
        <w:spacing w:after="0"/>
        <w:jc w:val="both"/>
        <w:rPr>
          <w:rFonts w:ascii="Calibri" w:hAnsi="Calibri" w:cs="Calibri"/>
          <w:sz w:val="24"/>
          <w:szCs w:val="24"/>
        </w:rPr>
      </w:pPr>
    </w:p>
    <w:p w14:paraId="4EF774FD" w14:textId="064FEC53" w:rsidR="00DE466A" w:rsidRDefault="00DE466A" w:rsidP="00DE466A">
      <w:pPr>
        <w:widowControl w:val="0"/>
        <w:spacing w:after="0"/>
        <w:jc w:val="both"/>
        <w:rPr>
          <w:rFonts w:ascii="Calibri" w:hAnsi="Calibri" w:cs="Calibri"/>
          <w:sz w:val="24"/>
          <w:szCs w:val="24"/>
        </w:rPr>
      </w:pPr>
    </w:p>
    <w:p w14:paraId="37B17DF5" w14:textId="77777777" w:rsidR="00DE466A" w:rsidRDefault="00DE466A" w:rsidP="00DE466A">
      <w:pPr>
        <w:pStyle w:val="Heading1"/>
      </w:pPr>
      <w:r w:rsidRPr="00E85EEE">
        <w:t>26/04/21</w:t>
      </w:r>
    </w:p>
    <w:p w14:paraId="2F39DEB8" w14:textId="77777777" w:rsidR="00DE466A" w:rsidRDefault="00DE466A" w:rsidP="00DE466A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ll game function done</w:t>
      </w:r>
    </w:p>
    <w:p w14:paraId="5A2213F5" w14:textId="77777777" w:rsidR="00DE466A" w:rsidRDefault="00DE466A" w:rsidP="00DE466A">
      <w:pPr>
        <w:pStyle w:val="ListParagraph"/>
        <w:widowControl w:val="0"/>
        <w:numPr>
          <w:ilvl w:val="0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ocs to do:</w:t>
      </w:r>
    </w:p>
    <w:p w14:paraId="6864730C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inalize testing tables</w:t>
      </w:r>
    </w:p>
    <w:p w14:paraId="709E736A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ovement</w:t>
      </w:r>
    </w:p>
    <w:p w14:paraId="09BEA478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I</w:t>
      </w:r>
    </w:p>
    <w:p w14:paraId="71B845EA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I</w:t>
      </w:r>
    </w:p>
    <w:p w14:paraId="455F164C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inalize System testing table</w:t>
      </w:r>
    </w:p>
    <w:p w14:paraId="6BE737D9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ocument all major scripts</w:t>
      </w:r>
    </w:p>
    <w:p w14:paraId="205682A9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pdate class diagram</w:t>
      </w:r>
    </w:p>
    <w:p w14:paraId="31DF4691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se the fully generated doc to help</w:t>
      </w:r>
    </w:p>
    <w:p w14:paraId="5DA2F2DA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marten up sprint cycles</w:t>
      </w:r>
    </w:p>
    <w:p w14:paraId="4F4B8EA7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>Add User story back</w:t>
      </w:r>
    </w:p>
    <w:p w14:paraId="20AC875E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dd diagram design and associated UML</w:t>
      </w:r>
    </w:p>
    <w:p w14:paraId="15D1EDCE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Link corresponding testing scene to testing</w:t>
      </w:r>
    </w:p>
    <w:p w14:paraId="319CA458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reate summary meeting notes</w:t>
      </w:r>
    </w:p>
    <w:p w14:paraId="615999C3" w14:textId="37105207" w:rsidR="00DE466A" w:rsidRDefault="00F835EC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inalise</w:t>
      </w:r>
      <w:r w:rsidR="00DE466A">
        <w:rPr>
          <w:rFonts w:ascii="Calibri" w:hAnsi="Calibri" w:cs="Calibri"/>
          <w:sz w:val="24"/>
          <w:szCs w:val="24"/>
        </w:rPr>
        <w:t xml:space="preserve"> sprint 6</w:t>
      </w:r>
    </w:p>
    <w:p w14:paraId="456CA6DB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Explain we have </w:t>
      </w:r>
      <w:proofErr w:type="gramStart"/>
      <w:r>
        <w:rPr>
          <w:rFonts w:ascii="Calibri" w:hAnsi="Calibri" w:cs="Calibri"/>
          <w:sz w:val="24"/>
          <w:szCs w:val="24"/>
        </w:rPr>
        <w:t>enter</w:t>
      </w:r>
      <w:proofErr w:type="gramEnd"/>
      <w:r>
        <w:rPr>
          <w:rFonts w:ascii="Calibri" w:hAnsi="Calibri" w:cs="Calibri"/>
          <w:sz w:val="24"/>
          <w:szCs w:val="24"/>
        </w:rPr>
        <w:t xml:space="preserve"> surge/ crunch</w:t>
      </w:r>
    </w:p>
    <w:p w14:paraId="7449F14D" w14:textId="77777777" w:rsidR="00DE466A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dd finalizing documents and report</w:t>
      </w:r>
    </w:p>
    <w:p w14:paraId="53BB1DB1" w14:textId="77777777" w:rsidR="00DE466A" w:rsidRDefault="00DE466A" w:rsidP="00DE466A">
      <w:pPr>
        <w:pStyle w:val="ListParagraph"/>
        <w:widowControl w:val="0"/>
        <w:numPr>
          <w:ilvl w:val="1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ain report</w:t>
      </w:r>
    </w:p>
    <w:p w14:paraId="4C6EFFEB" w14:textId="77777777" w:rsidR="00DE466A" w:rsidRPr="00E85EEE" w:rsidRDefault="00DE466A" w:rsidP="00DE466A">
      <w:pPr>
        <w:pStyle w:val="ListParagraph"/>
        <w:widowControl w:val="0"/>
        <w:numPr>
          <w:ilvl w:val="2"/>
          <w:numId w:val="5"/>
        </w:numPr>
        <w:spacing w:after="0"/>
        <w:contextualSpacing w:val="0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cludes all notes including </w:t>
      </w:r>
    </w:p>
    <w:p w14:paraId="4329DA88" w14:textId="77777777" w:rsidR="00DE466A" w:rsidRPr="00DE466A" w:rsidRDefault="00DE466A" w:rsidP="00DE466A">
      <w:pPr>
        <w:widowControl w:val="0"/>
        <w:spacing w:after="0"/>
        <w:jc w:val="both"/>
        <w:rPr>
          <w:rFonts w:ascii="Calibri" w:hAnsi="Calibri" w:cs="Calibri"/>
          <w:sz w:val="24"/>
          <w:szCs w:val="24"/>
        </w:rPr>
      </w:pPr>
    </w:p>
    <w:p w14:paraId="797F92FD" w14:textId="77777777" w:rsidR="00BE6317" w:rsidRPr="00BE6317" w:rsidRDefault="00BE6317" w:rsidP="00BE6317">
      <w:pPr>
        <w:rPr>
          <w:rFonts w:cstheme="minorHAnsi"/>
        </w:rPr>
      </w:pPr>
    </w:p>
    <w:sectPr w:rsidR="00BE6317" w:rsidRPr="00BE63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463A6"/>
    <w:multiLevelType w:val="hybridMultilevel"/>
    <w:tmpl w:val="2D58E890"/>
    <w:lvl w:ilvl="0" w:tplc="96D25C3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5445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84F1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8E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C24E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2CE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AC98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BA6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E0C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12ACD"/>
    <w:multiLevelType w:val="hybridMultilevel"/>
    <w:tmpl w:val="82AA5BBA"/>
    <w:lvl w:ilvl="0" w:tplc="68DC2B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A547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5863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DACF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169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0806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C28F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D8B6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8CD4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F61E1"/>
    <w:multiLevelType w:val="hybridMultilevel"/>
    <w:tmpl w:val="6CB86314"/>
    <w:lvl w:ilvl="0" w:tplc="4A7AA6D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F6EF4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563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025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9AB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CCF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29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C6E6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8E4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9B7805"/>
    <w:multiLevelType w:val="hybridMultilevel"/>
    <w:tmpl w:val="E6B68284"/>
    <w:lvl w:ilvl="0" w:tplc="B792E7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302AA9"/>
    <w:multiLevelType w:val="hybridMultilevel"/>
    <w:tmpl w:val="8730AC04"/>
    <w:lvl w:ilvl="0" w:tplc="9790E8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D07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F2F0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F22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B689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1000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F245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648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00F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LcwNDA2MTazMDBR0lEKTi0uzszPAykwrAUAOKYtnSwAAAA="/>
  </w:docVars>
  <w:rsids>
    <w:rsidRoot w:val="000B61B7"/>
    <w:rsid w:val="0002238B"/>
    <w:rsid w:val="000B61B7"/>
    <w:rsid w:val="000C119A"/>
    <w:rsid w:val="000D67E3"/>
    <w:rsid w:val="000F7968"/>
    <w:rsid w:val="0017122D"/>
    <w:rsid w:val="00173CEE"/>
    <w:rsid w:val="002508D4"/>
    <w:rsid w:val="00303A76"/>
    <w:rsid w:val="00320E5B"/>
    <w:rsid w:val="0042392D"/>
    <w:rsid w:val="004637E1"/>
    <w:rsid w:val="0047564E"/>
    <w:rsid w:val="00480A78"/>
    <w:rsid w:val="004D295C"/>
    <w:rsid w:val="004E0DC1"/>
    <w:rsid w:val="00512C52"/>
    <w:rsid w:val="00654A69"/>
    <w:rsid w:val="006B7825"/>
    <w:rsid w:val="006D661E"/>
    <w:rsid w:val="00763E51"/>
    <w:rsid w:val="00796D96"/>
    <w:rsid w:val="007F434C"/>
    <w:rsid w:val="009438CF"/>
    <w:rsid w:val="00954C47"/>
    <w:rsid w:val="00A520A5"/>
    <w:rsid w:val="00AC24A4"/>
    <w:rsid w:val="00AD5EE9"/>
    <w:rsid w:val="00B202AB"/>
    <w:rsid w:val="00BD261D"/>
    <w:rsid w:val="00BE6317"/>
    <w:rsid w:val="00CD44C0"/>
    <w:rsid w:val="00D6056C"/>
    <w:rsid w:val="00D74368"/>
    <w:rsid w:val="00DE466A"/>
    <w:rsid w:val="00E37DA6"/>
    <w:rsid w:val="00EC3921"/>
    <w:rsid w:val="00F02371"/>
    <w:rsid w:val="00F13088"/>
    <w:rsid w:val="00F51052"/>
    <w:rsid w:val="00F54867"/>
    <w:rsid w:val="00F835EC"/>
    <w:rsid w:val="00FB1D99"/>
    <w:rsid w:val="00FB5331"/>
    <w:rsid w:val="00FD2BA6"/>
    <w:rsid w:val="00FF1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B08AB"/>
  <w15:chartTrackingRefBased/>
  <w15:docId w15:val="{4FC5315A-2665-40DD-9E44-F66CA00C7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2C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2C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2C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30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0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IlKaB1etrik&amp;ab_channel=Brackey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592</Words>
  <Characters>3375</Characters>
  <Application>Microsoft Office Word</Application>
  <DocSecurity>0</DocSecurity>
  <Lines>28</Lines>
  <Paragraphs>7</Paragraphs>
  <ScaleCrop>false</ScaleCrop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44</cp:revision>
  <dcterms:created xsi:type="dcterms:W3CDTF">2021-04-28T15:36:00Z</dcterms:created>
  <dcterms:modified xsi:type="dcterms:W3CDTF">2021-04-28T16:20:00Z</dcterms:modified>
</cp:coreProperties>
</file>